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573ADA" w:rsidRDefault="00EE65B8" w:rsidP="005E2B4F">
      <w:pPr>
        <w:spacing w:line="240" w:lineRule="auto"/>
        <w:ind w:firstLine="0"/>
        <w:jc w:val="center"/>
        <w:rPr>
          <w:rFonts w:ascii="Times New Roman" w:hAnsi="Times New Roman"/>
          <w:b/>
          <w:szCs w:val="24"/>
        </w:rPr>
      </w:pPr>
      <w:r w:rsidRPr="00573ADA">
        <w:rPr>
          <w:rFonts w:ascii="Times New Roman" w:hAnsi="Times New Roman"/>
          <w:b/>
          <w:szCs w:val="24"/>
        </w:rPr>
        <w:t>University Senate Meeting Agenda</w:t>
      </w:r>
    </w:p>
    <w:p w14:paraId="6A10F536" w14:textId="14E85DA4" w:rsidR="00EE65B8" w:rsidRPr="00573ADA" w:rsidRDefault="00164CF1" w:rsidP="00E231AD">
      <w:pPr>
        <w:spacing w:after="60" w:line="240" w:lineRule="auto"/>
        <w:ind w:firstLine="0"/>
        <w:jc w:val="center"/>
        <w:rPr>
          <w:rFonts w:ascii="Times New Roman" w:hAnsi="Times New Roman"/>
          <w:sz w:val="22"/>
        </w:rPr>
      </w:pPr>
      <w:r w:rsidRPr="00573ADA">
        <w:rPr>
          <w:rFonts w:ascii="Times New Roman" w:hAnsi="Times New Roman"/>
          <w:sz w:val="22"/>
        </w:rPr>
        <w:t>Friday,</w:t>
      </w:r>
      <w:r w:rsidR="00780CA0" w:rsidRPr="00573ADA">
        <w:rPr>
          <w:rFonts w:ascii="Times New Roman" w:hAnsi="Times New Roman"/>
          <w:sz w:val="22"/>
        </w:rPr>
        <w:t xml:space="preserve"> </w:t>
      </w:r>
      <w:r w:rsidR="00433BA8">
        <w:rPr>
          <w:rFonts w:ascii="Times New Roman" w:hAnsi="Times New Roman"/>
          <w:sz w:val="22"/>
        </w:rPr>
        <w:t>18 Nov</w:t>
      </w:r>
      <w:r w:rsidR="00D10DE6" w:rsidRPr="00573ADA">
        <w:rPr>
          <w:rFonts w:ascii="Times New Roman" w:hAnsi="Times New Roman"/>
          <w:sz w:val="22"/>
        </w:rPr>
        <w:t xml:space="preserve"> 202</w:t>
      </w:r>
      <w:r w:rsidR="00EB44F2" w:rsidRPr="00573ADA">
        <w:rPr>
          <w:rFonts w:ascii="Times New Roman" w:hAnsi="Times New Roman"/>
          <w:sz w:val="22"/>
        </w:rPr>
        <w:t>2</w:t>
      </w:r>
      <w:r w:rsidRPr="00573ADA">
        <w:rPr>
          <w:rFonts w:ascii="Times New Roman" w:hAnsi="Times New Roman"/>
          <w:sz w:val="22"/>
        </w:rPr>
        <w:t xml:space="preserve"> at </w:t>
      </w:r>
      <w:r w:rsidR="00696387">
        <w:rPr>
          <w:rFonts w:ascii="Times New Roman" w:hAnsi="Times New Roman"/>
          <w:sz w:val="22"/>
        </w:rPr>
        <w:t>3:30</w:t>
      </w:r>
      <w:r w:rsidRPr="00573ADA">
        <w:rPr>
          <w:rFonts w:ascii="Times New Roman" w:hAnsi="Times New Roman"/>
          <w:sz w:val="22"/>
        </w:rPr>
        <w:t xml:space="preserve"> PM</w:t>
      </w:r>
      <w:r w:rsidR="00EB44F2" w:rsidRPr="00573ADA">
        <w:rPr>
          <w:rFonts w:ascii="Times New Roman" w:hAnsi="Times New Roman"/>
          <w:sz w:val="22"/>
        </w:rPr>
        <w:t>, AS 2-72</w:t>
      </w:r>
    </w:p>
    <w:p w14:paraId="279C03B1" w14:textId="77777777" w:rsidR="007768B6" w:rsidRPr="00573ADA" w:rsidRDefault="00000000" w:rsidP="00EE65B8">
      <w:pPr>
        <w:spacing w:line="240" w:lineRule="auto"/>
        <w:ind w:firstLine="0"/>
        <w:jc w:val="center"/>
        <w:rPr>
          <w:rFonts w:ascii="Times New Roman" w:hAnsi="Times New Roman"/>
          <w:sz w:val="22"/>
        </w:rPr>
      </w:pPr>
      <w:hyperlink r:id="rId8" w:history="1">
        <w:r w:rsidR="000F1B4D" w:rsidRPr="00573ADA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573ADA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573ADA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Cs w:val="24"/>
              </w:rPr>
            </w:pPr>
            <w:r w:rsidRPr="00573ADA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573ADA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573ADA" w:rsidRDefault="00820A26" w:rsidP="00DD2DE7">
            <w:pPr>
              <w:spacing w:before="60" w:after="60" w:line="240" w:lineRule="auto"/>
              <w:ind w:left="-108" w:firstLine="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573ADA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573ADA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573ADA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573ADA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2AC785D5" w:rsidR="00D118F6" w:rsidRPr="003C454E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Call to Order </w:t>
            </w:r>
            <w:r w:rsidRPr="00573ADA">
              <w:rPr>
                <w:b w:val="0"/>
                <w:sz w:val="22"/>
                <w:szCs w:val="22"/>
              </w:rPr>
              <w:t xml:space="preserve">– </w:t>
            </w:r>
            <w:r w:rsidR="00B460A4" w:rsidRPr="00573ADA">
              <w:rPr>
                <w:b w:val="0"/>
                <w:sz w:val="22"/>
                <w:szCs w:val="22"/>
              </w:rPr>
              <w:t>Jennifer Flory</w:t>
            </w:r>
            <w:r w:rsidRPr="00573ADA">
              <w:rPr>
                <w:b w:val="0"/>
                <w:sz w:val="22"/>
                <w:szCs w:val="22"/>
              </w:rPr>
              <w:t>, Presiding Officer</w:t>
            </w:r>
            <w:r w:rsidR="00B460A4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573ADA" w:rsidRDefault="005E7A0F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3A3443C8" w:rsidR="00AE0422" w:rsidRPr="00573ADA" w:rsidRDefault="00AE0422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573ADA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573ADA">
              <w:rPr>
                <w:rFonts w:ascii="Times New Roman" w:hAnsi="Times New Roman"/>
                <w:sz w:val="22"/>
              </w:rPr>
              <w:t xml:space="preserve">– </w:t>
            </w:r>
            <w:r w:rsidR="008120A4" w:rsidRPr="00573ADA">
              <w:rPr>
                <w:rFonts w:ascii="Times New Roman" w:hAnsi="Times New Roman"/>
                <w:sz w:val="22"/>
              </w:rPr>
              <w:t>Jennifer Flory</w:t>
            </w:r>
          </w:p>
          <w:p w14:paraId="2F46CC3C" w14:textId="554151C3" w:rsidR="0040371B" w:rsidRPr="00573ADA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6F675DA0" w:rsidR="0040371B" w:rsidRPr="0016396F" w:rsidRDefault="00A46C72" w:rsidP="00DD2DE7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433BA8">
              <w:rPr>
                <w:rFonts w:ascii="Times New Roman" w:hAnsi="Times New Roman"/>
                <w:sz w:val="20"/>
                <w:szCs w:val="20"/>
              </w:rPr>
              <w:t>11/18</w:t>
            </w:r>
            <w:r w:rsidR="00D10DE6" w:rsidRPr="0016396F">
              <w:rPr>
                <w:rFonts w:ascii="Times New Roman" w:hAnsi="Times New Roman"/>
                <w:sz w:val="20"/>
                <w:szCs w:val="20"/>
              </w:rPr>
              <w:t>/202</w:t>
            </w:r>
            <w:r w:rsidR="00EB44F2" w:rsidRPr="0016396F">
              <w:rPr>
                <w:rFonts w:ascii="Times New Roman" w:hAnsi="Times New Roman"/>
                <w:sz w:val="20"/>
                <w:szCs w:val="20"/>
              </w:rPr>
              <w:t>2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62E040B1" w14:textId="758CAB3A" w:rsidR="00090800" w:rsidRPr="00AF0AEA" w:rsidRDefault="00A46C72" w:rsidP="00AF0AEA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433BA8">
              <w:rPr>
                <w:rFonts w:ascii="Times New Roman" w:hAnsi="Times New Roman"/>
                <w:sz w:val="20"/>
                <w:szCs w:val="20"/>
              </w:rPr>
              <w:t>10/21</w:t>
            </w:r>
            <w:r w:rsidR="00AF0AEA">
              <w:rPr>
                <w:rFonts w:ascii="Times New Roman" w:hAnsi="Times New Roman"/>
                <w:sz w:val="20"/>
                <w:szCs w:val="20"/>
              </w:rPr>
              <w:t>/2022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Default="00C37663" w:rsidP="0018038C">
            <w:pPr>
              <w:spacing w:before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573ADA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573ADA" w:rsidRDefault="0016396F" w:rsidP="0018038C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D7714F"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  <w:p w14:paraId="41EC9702" w14:textId="77777777" w:rsidR="005E3229" w:rsidRPr="00573ADA" w:rsidRDefault="005E3229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573ADA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573ADA" w:rsidRDefault="003F22DE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573ADA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573ADA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03825FAD" w14:textId="1CD4659A" w:rsidR="005669F2" w:rsidRPr="000D7F03" w:rsidRDefault="00000000" w:rsidP="000D7F03">
            <w:pPr>
              <w:pStyle w:val="ColorfulList-Accent11"/>
              <w:numPr>
                <w:ilvl w:val="2"/>
                <w:numId w:val="6"/>
              </w:numPr>
              <w:spacing w:after="120"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hyperlink r:id="rId9" w:history="1">
              <w:r w:rsidR="005669F2" w:rsidRPr="00031CAA">
                <w:rPr>
                  <w:rStyle w:val="Hyperlink"/>
                  <w:rFonts w:ascii="Times New Roman" w:hAnsi="Times New Roman"/>
                  <w:sz w:val="22"/>
                </w:rPr>
                <w:t>Motion</w:t>
              </w:r>
              <w:r w:rsidR="0018038C" w:rsidRPr="00031CAA">
                <w:rPr>
                  <w:rStyle w:val="Hyperlink"/>
                  <w:rFonts w:ascii="Times New Roman" w:hAnsi="Times New Roman"/>
                  <w:sz w:val="22"/>
                </w:rPr>
                <w:t xml:space="preserve"> Number </w:t>
              </w:r>
              <w:r w:rsidR="00031CAA" w:rsidRPr="00031CAA">
                <w:rPr>
                  <w:rStyle w:val="Hyperlink"/>
                  <w:rFonts w:ascii="Times New Roman" w:hAnsi="Times New Roman"/>
                  <w:sz w:val="22"/>
                </w:rPr>
                <w:t>2223.ECUS.001.O</w:t>
              </w:r>
            </w:hyperlink>
            <w:r w:rsidR="00AF0AEA">
              <w:rPr>
                <w:rFonts w:ascii="Times New Roman" w:hAnsi="Times New Roman"/>
                <w:sz w:val="22"/>
              </w:rPr>
              <w:t xml:space="preserve"> </w:t>
            </w:r>
            <w:r w:rsidR="00AF0AEA" w:rsidRPr="00AF0AEA">
              <w:rPr>
                <w:rFonts w:ascii="Times New Roman" w:hAnsi="Times New Roman"/>
                <w:i/>
                <w:iCs/>
                <w:sz w:val="20"/>
                <w:szCs w:val="20"/>
              </w:rPr>
              <w:t>Motion to</w:t>
            </w:r>
            <w:r w:rsidR="00031CA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="00031CAA" w:rsidRPr="00031CAA">
              <w:rPr>
                <w:rFonts w:ascii="Times New Roman" w:hAnsi="Times New Roman"/>
                <w:i/>
                <w:iCs/>
                <w:sz w:val="20"/>
                <w:szCs w:val="20"/>
              </w:rPr>
              <w:t>endorse the revisions to the University Senate Handbook as proposed in the attached docum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Default="00031CAA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</w:p>
          <w:p w14:paraId="5803AF1A" w14:textId="6245F169" w:rsidR="00C2444D" w:rsidRPr="00031CAA" w:rsidRDefault="000D23AD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  <w:r w:rsidRPr="0016396F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="00031CAA">
              <w:rPr>
                <w:rFonts w:ascii="Times New Roman" w:hAnsi="Times New Roman"/>
                <w:b/>
                <w:bCs/>
                <w:iCs/>
                <w:sz w:val="22"/>
              </w:rPr>
              <w:br/>
            </w:r>
            <w:r w:rsidR="00031CAA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031CAA"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</w:tc>
      </w:tr>
      <w:tr w:rsidR="001C6940" w:rsidRPr="00573ADA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573ADA" w:rsidRDefault="0079393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esident’s Report </w:t>
            </w:r>
            <w:r w:rsidRPr="00573ADA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573ADA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ovost’s Report </w:t>
            </w:r>
            <w:r w:rsidRPr="00573ADA">
              <w:rPr>
                <w:b w:val="0"/>
                <w:sz w:val="22"/>
                <w:szCs w:val="22"/>
              </w:rPr>
              <w:t>–</w:t>
            </w:r>
            <w:r w:rsidR="00854934" w:rsidRPr="00573ADA">
              <w:rPr>
                <w:b w:val="0"/>
                <w:sz w:val="22"/>
                <w:szCs w:val="22"/>
              </w:rPr>
              <w:t xml:space="preserve"> </w:t>
            </w:r>
            <w:r w:rsidR="00886AE4" w:rsidRPr="00573ADA">
              <w:rPr>
                <w:b w:val="0"/>
                <w:sz w:val="22"/>
                <w:szCs w:val="22"/>
              </w:rPr>
              <w:t>Provost Spirou</w:t>
            </w:r>
            <w:r w:rsidR="00B5515C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573ADA" w:rsidRDefault="0079393A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573ADA" w:rsidRDefault="0079393A" w:rsidP="003C454E">
            <w:pPr>
              <w:spacing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573ADA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</w:rPr>
            </w:pPr>
            <w:r w:rsidRPr="00573ADA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BECAC6B" w:rsidR="00CE4C6F" w:rsidRPr="0016396F" w:rsidRDefault="00CE4C6F" w:rsidP="003C454E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16396F">
              <w:rPr>
                <w:b w:val="0"/>
                <w:sz w:val="20"/>
                <w:szCs w:val="20"/>
              </w:rPr>
              <w:t>Jennifer Flory</w:t>
            </w:r>
          </w:p>
          <w:p w14:paraId="6AF0B4FB" w14:textId="05048380" w:rsidR="00C5024C" w:rsidRPr="0016396F" w:rsidRDefault="00CE4C6F" w:rsidP="008317C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Subcommittee on Nominations (SCoN) – </w:t>
            </w:r>
            <w:r w:rsidR="00031CAA" w:rsidRPr="00031CAA">
              <w:rPr>
                <w:b w:val="0"/>
                <w:sz w:val="20"/>
                <w:szCs w:val="20"/>
              </w:rPr>
              <w:t>Rob Sumowski</w:t>
            </w:r>
          </w:p>
          <w:p w14:paraId="2F5BF819" w14:textId="01234C58" w:rsidR="00CE4C6F" w:rsidRPr="0016396F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82133D" w:rsidRPr="0016396F">
              <w:rPr>
                <w:b w:val="0"/>
                <w:sz w:val="20"/>
                <w:szCs w:val="20"/>
              </w:rPr>
              <w:t>Sarah Myers</w:t>
            </w:r>
          </w:p>
          <w:p w14:paraId="18AB9534" w14:textId="033422AA" w:rsidR="00EB44F2" w:rsidRPr="0016396F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16396F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 xml:space="preserve"> Linda Bradley</w:t>
            </w:r>
          </w:p>
          <w:p w14:paraId="764994BF" w14:textId="006F4B7E" w:rsidR="00886AE4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16396F">
              <w:rPr>
                <w:b w:val="0"/>
                <w:sz w:val="20"/>
                <w:szCs w:val="20"/>
              </w:rPr>
              <w:t>FA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Resources, Planning and Institutional Policy Committee (</w:t>
            </w:r>
            <w:r w:rsidR="00A70263" w:rsidRPr="0016396F">
              <w:rPr>
                <w:b w:val="0"/>
                <w:sz w:val="20"/>
                <w:szCs w:val="20"/>
              </w:rPr>
              <w:t>RPI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Damian Francis</w:t>
            </w:r>
            <w:r w:rsidR="004B7B37" w:rsidRPr="0016396F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16396F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APC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16396F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16396F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573ADA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="Times New Roman" w:hAnsi="Times New Roman"/>
                <w:sz w:val="22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GA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573ADA" w:rsidRPr="0016396F">
              <w:rPr>
                <w:rFonts w:ascii="Times New Roman" w:hAnsi="Times New Roman"/>
                <w:sz w:val="20"/>
                <w:szCs w:val="20"/>
              </w:rPr>
              <w:t>Kaitley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573ADA" w:rsidRDefault="00A70263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573ADA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573ADA" w:rsidRDefault="00290CCB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573ADA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nnouncements</w:t>
            </w:r>
            <w:r w:rsidR="00184422" w:rsidRPr="00573ADA">
              <w:rPr>
                <w:sz w:val="22"/>
                <w:szCs w:val="22"/>
              </w:rPr>
              <w:t>/Information Items</w:t>
            </w:r>
          </w:p>
          <w:p w14:paraId="0BD46815" w14:textId="77777777" w:rsidR="00803145" w:rsidRPr="00573ADA" w:rsidRDefault="00D10DE6" w:rsidP="003C454E">
            <w:pPr>
              <w:pStyle w:val="Heading1"/>
              <w:numPr>
                <w:ilvl w:val="0"/>
                <w:numId w:val="15"/>
              </w:numPr>
              <w:spacing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16396F">
              <w:rPr>
                <w:b w:val="0"/>
                <w:sz w:val="20"/>
                <w:szCs w:val="20"/>
              </w:rPr>
              <w:t xml:space="preserve">University Curriculum Committee (UCC) Update – Lyndall Muschell, UCC Chair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573ADA" w:rsidRDefault="00DD564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8317CA" w:rsidRPr="00573ADA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573ADA" w:rsidRDefault="008317C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7CD69D61" w:rsidR="008317CA" w:rsidRPr="00E231AD" w:rsidRDefault="008317CA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Awarding of </w:t>
            </w:r>
            <w:r w:rsidR="00573ADA" w:rsidRPr="00573ADA">
              <w:rPr>
                <w:sz w:val="22"/>
                <w:szCs w:val="22"/>
              </w:rPr>
              <w:t>Senate</w:t>
            </w:r>
            <w:r w:rsidR="00060219" w:rsidRPr="00573ADA">
              <w:rPr>
                <w:sz w:val="22"/>
                <w:szCs w:val="22"/>
              </w:rPr>
              <w:t xml:space="preserve"> pins </w:t>
            </w:r>
            <w:r w:rsidR="00E231AD">
              <w:rPr>
                <w:sz w:val="22"/>
                <w:szCs w:val="22"/>
              </w:rPr>
              <w:br/>
            </w:r>
            <w:r w:rsidR="00031CAA" w:rsidRPr="00031CAA">
              <w:rPr>
                <w:b w:val="0"/>
                <w:bCs w:val="0"/>
                <w:i/>
                <w:iCs/>
                <w:sz w:val="20"/>
                <w:szCs w:val="20"/>
              </w:rPr>
              <w:t>Kell Carpenter</w:t>
            </w:r>
            <w:r w:rsidR="00031CAA">
              <w:rPr>
                <w:b w:val="0"/>
                <w:bCs w:val="0"/>
                <w:i/>
                <w:iCs/>
                <w:sz w:val="20"/>
                <w:szCs w:val="20"/>
              </w:rPr>
              <w:t xml:space="preserve"> and </w:t>
            </w:r>
            <w:r w:rsidR="00573ADA" w:rsidRPr="001465F0">
              <w:rPr>
                <w:b w:val="0"/>
                <w:bCs w:val="0"/>
                <w:i/>
                <w:iCs/>
                <w:sz w:val="20"/>
                <w:szCs w:val="20"/>
              </w:rPr>
              <w:t>Stephen Rutn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6530046A" w:rsidR="008317CA" w:rsidRPr="00573ADA" w:rsidRDefault="00573ADA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A70263" w:rsidRPr="00573ADA" w:rsidRDefault="00A70263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7777" w:rsidR="002E01EE" w:rsidRPr="00573ADA" w:rsidRDefault="00A70263" w:rsidP="002E01E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2FB318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BE00F8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512B458F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C7E9F5" w14:textId="77777777" w:rsidR="002F10F6" w:rsidRPr="00573ADA" w:rsidRDefault="002F10F6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675132" w14:textId="77777777" w:rsidR="00854934" w:rsidRPr="00573ADA" w:rsidRDefault="002F10F6" w:rsidP="00C01AD7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23FE58" w14:textId="77777777" w:rsidR="002F10F6" w:rsidRDefault="005F74AC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</w:p>
          <w:p w14:paraId="43A2A1F0" w14:textId="7271C125" w:rsidR="0016396F" w:rsidRPr="00573ADA" w:rsidRDefault="0016396F" w:rsidP="0016396F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</w:tr>
    </w:tbl>
    <w:p w14:paraId="5F9271D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258BACE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041862D5" w14:textId="102639FF" w:rsidR="00734548" w:rsidRPr="00573ADA" w:rsidRDefault="00734548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  <w:r w:rsidRPr="00573ADA">
        <w:rPr>
          <w:rFonts w:ascii="Times New Roman" w:hAnsi="Times New Roman"/>
          <w:b/>
          <w:sz w:val="22"/>
        </w:rPr>
        <w:t xml:space="preserve">Upcoming </w:t>
      </w:r>
      <w:r w:rsidR="00CA6560" w:rsidRPr="00573ADA">
        <w:rPr>
          <w:rFonts w:ascii="Times New Roman" w:hAnsi="Times New Roman"/>
          <w:b/>
          <w:sz w:val="22"/>
        </w:rPr>
        <w:t>Events</w:t>
      </w:r>
    </w:p>
    <w:p w14:paraId="0166D04E" w14:textId="715AD4B0" w:rsidR="00031CAA" w:rsidRPr="00031CAA" w:rsidRDefault="00031CAA" w:rsidP="00031CA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1CAA">
        <w:rPr>
          <w:rFonts w:ascii="Times New Roman" w:hAnsi="Times New Roman"/>
          <w:bCs/>
          <w:sz w:val="22"/>
        </w:rPr>
        <w:t xml:space="preserve">Friday 6 Jan 2023 2:00-3:15pm </w:t>
      </w:r>
      <w:r w:rsidR="00D4114A">
        <w:rPr>
          <w:rFonts w:ascii="Times New Roman" w:hAnsi="Times New Roman"/>
          <w:bCs/>
          <w:sz w:val="22"/>
        </w:rPr>
        <w:t xml:space="preserve">Standing Committee </w:t>
      </w:r>
      <w:r w:rsidRPr="00031CAA">
        <w:rPr>
          <w:rFonts w:ascii="Times New Roman" w:hAnsi="Times New Roman"/>
          <w:bCs/>
          <w:sz w:val="22"/>
        </w:rPr>
        <w:t>Meeting</w:t>
      </w:r>
      <w:r w:rsidR="00D4114A">
        <w:rPr>
          <w:rFonts w:ascii="Times New Roman" w:hAnsi="Times New Roman"/>
          <w:bCs/>
          <w:sz w:val="22"/>
        </w:rPr>
        <w:t>s</w:t>
      </w:r>
    </w:p>
    <w:p w14:paraId="6051EA12" w14:textId="77777777" w:rsidR="00031CAA" w:rsidRPr="00031CAA" w:rsidRDefault="00031CAA" w:rsidP="00031CA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1CAA">
        <w:rPr>
          <w:rFonts w:ascii="Times New Roman" w:hAnsi="Times New Roman"/>
          <w:bCs/>
          <w:sz w:val="22"/>
        </w:rPr>
        <w:t>Friday 6 Jan 2023 3:30-4:45pm Zoom: ECUS with SCC Meeting</w:t>
      </w:r>
    </w:p>
    <w:p w14:paraId="5074C2B7" w14:textId="517A7777" w:rsidR="00F56098" w:rsidRPr="00031CAA" w:rsidRDefault="00031CAA" w:rsidP="00031CA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1CAA">
        <w:rPr>
          <w:rFonts w:ascii="Times New Roman" w:hAnsi="Times New Roman"/>
          <w:bCs/>
          <w:sz w:val="22"/>
        </w:rPr>
        <w:t>Friday 20 Jan 2023 3:30-4:45pm Arts &amp; Sciences 272: University Senate Meeting</w:t>
      </w:r>
    </w:p>
    <w:sectPr w:rsidR="00F56098" w:rsidRPr="00031CAA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81892" w14:textId="77777777" w:rsidR="00AF1387" w:rsidRDefault="00AF1387" w:rsidP="001153E0">
      <w:pPr>
        <w:spacing w:line="240" w:lineRule="auto"/>
      </w:pPr>
      <w:r>
        <w:separator/>
      </w:r>
    </w:p>
  </w:endnote>
  <w:endnote w:type="continuationSeparator" w:id="0">
    <w:p w14:paraId="3B0C791A" w14:textId="77777777" w:rsidR="00AF1387" w:rsidRDefault="00AF1387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A0F14" w14:textId="77777777" w:rsidR="00AF1387" w:rsidRDefault="00AF1387" w:rsidP="001153E0">
      <w:pPr>
        <w:spacing w:line="240" w:lineRule="auto"/>
      </w:pPr>
      <w:r>
        <w:separator/>
      </w:r>
    </w:p>
  </w:footnote>
  <w:footnote w:type="continuationSeparator" w:id="0">
    <w:p w14:paraId="50737566" w14:textId="77777777" w:rsidR="00AF1387" w:rsidRDefault="00AF1387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1619C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8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3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369982">
    <w:abstractNumId w:val="7"/>
  </w:num>
  <w:num w:numId="2" w16cid:durableId="249387778">
    <w:abstractNumId w:val="8"/>
  </w:num>
  <w:num w:numId="3" w16cid:durableId="1057554834">
    <w:abstractNumId w:val="3"/>
  </w:num>
  <w:num w:numId="4" w16cid:durableId="2001224721">
    <w:abstractNumId w:val="4"/>
  </w:num>
  <w:num w:numId="5" w16cid:durableId="412627883">
    <w:abstractNumId w:val="13"/>
  </w:num>
  <w:num w:numId="6" w16cid:durableId="787891196">
    <w:abstractNumId w:val="9"/>
  </w:num>
  <w:num w:numId="7" w16cid:durableId="1529098858">
    <w:abstractNumId w:val="1"/>
  </w:num>
  <w:num w:numId="8" w16cid:durableId="687096501">
    <w:abstractNumId w:val="6"/>
  </w:num>
  <w:num w:numId="9" w16cid:durableId="832601127">
    <w:abstractNumId w:val="10"/>
  </w:num>
  <w:num w:numId="10" w16cid:durableId="138808409">
    <w:abstractNumId w:val="2"/>
  </w:num>
  <w:num w:numId="11" w16cid:durableId="137457947">
    <w:abstractNumId w:val="11"/>
  </w:num>
  <w:num w:numId="12" w16cid:durableId="422607542">
    <w:abstractNumId w:val="12"/>
  </w:num>
  <w:num w:numId="13" w16cid:durableId="981540977">
    <w:abstractNumId w:val="0"/>
  </w:num>
  <w:num w:numId="14" w16cid:durableId="724766263">
    <w:abstractNumId w:val="14"/>
  </w:num>
  <w:num w:numId="15" w16cid:durableId="1414738403">
    <w:abstractNumId w:val="5"/>
  </w:num>
  <w:num w:numId="16" w16cid:durableId="168300613">
    <w:abstractNumId w:val="15"/>
  </w:num>
  <w:num w:numId="17" w16cid:durableId="1345984520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tNaAM5WZLwsAAAA"/>
  </w:docVars>
  <w:rsids>
    <w:rsidRoot w:val="00EE65B8"/>
    <w:rsid w:val="00002606"/>
    <w:rsid w:val="00004C2C"/>
    <w:rsid w:val="0000566A"/>
    <w:rsid w:val="00014BA9"/>
    <w:rsid w:val="00020E64"/>
    <w:rsid w:val="0003155B"/>
    <w:rsid w:val="00031CAA"/>
    <w:rsid w:val="0003467B"/>
    <w:rsid w:val="00044036"/>
    <w:rsid w:val="000479F2"/>
    <w:rsid w:val="00051D9A"/>
    <w:rsid w:val="00060219"/>
    <w:rsid w:val="0006301E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B0C34"/>
    <w:rsid w:val="001B4127"/>
    <w:rsid w:val="001C2664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6F1E"/>
    <w:rsid w:val="00267EEE"/>
    <w:rsid w:val="00270641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219E5"/>
    <w:rsid w:val="00425FDA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11A9"/>
    <w:rsid w:val="006C3051"/>
    <w:rsid w:val="006D276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40789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787"/>
    <w:rsid w:val="007F2C80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D88"/>
    <w:rsid w:val="008B3F22"/>
    <w:rsid w:val="008C5563"/>
    <w:rsid w:val="008C6B23"/>
    <w:rsid w:val="008C73B6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6F4E"/>
    <w:rsid w:val="00915FD4"/>
    <w:rsid w:val="00921230"/>
    <w:rsid w:val="00923058"/>
    <w:rsid w:val="00930114"/>
    <w:rsid w:val="00930831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8BB"/>
    <w:rsid w:val="009F71E8"/>
    <w:rsid w:val="00A0110B"/>
    <w:rsid w:val="00A01F93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E2"/>
    <w:rsid w:val="00AB2A76"/>
    <w:rsid w:val="00AB3CC4"/>
    <w:rsid w:val="00AB4B52"/>
    <w:rsid w:val="00AB4F6C"/>
    <w:rsid w:val="00AB5F21"/>
    <w:rsid w:val="00AB65E3"/>
    <w:rsid w:val="00AC0C29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365"/>
    <w:rsid w:val="00BF3E82"/>
    <w:rsid w:val="00C00EAC"/>
    <w:rsid w:val="00C01AD7"/>
    <w:rsid w:val="00C04CB5"/>
    <w:rsid w:val="00C10DB4"/>
    <w:rsid w:val="00C135C6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4515"/>
    <w:rsid w:val="00D146A2"/>
    <w:rsid w:val="00D14E2D"/>
    <w:rsid w:val="00D303E8"/>
    <w:rsid w:val="00D30FA0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revised-university-senate-handbook-2022-1109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Jennifer Flory</cp:lastModifiedBy>
  <cp:revision>4</cp:revision>
  <cp:lastPrinted>2017-04-13T19:21:00Z</cp:lastPrinted>
  <dcterms:created xsi:type="dcterms:W3CDTF">2022-11-09T16:31:00Z</dcterms:created>
  <dcterms:modified xsi:type="dcterms:W3CDTF">2022-11-14T11:36:00Z</dcterms:modified>
</cp:coreProperties>
</file>